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C1308A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C1308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C1308A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C1308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C1308A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C1308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C1308A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C1308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C1308A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DC01FA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898"/>
        </w:trPr>
        <w:tc>
          <w:tcPr>
            <w:tcW w:w="1608" w:type="dxa"/>
            <w:vAlign w:val="center"/>
          </w:tcPr>
          <w:p w14:paraId="285977BE" w14:textId="0D26C8A0" w:rsidR="00D20C7E" w:rsidRPr="00D20C7E" w:rsidRDefault="00DC01FA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DC01FA">
              <w:rPr>
                <w:rFonts w:cs="Segoe UI"/>
                <w:sz w:val="18"/>
                <w:szCs w:val="14"/>
              </w:rPr>
              <w:t>Select external training providers and begin internal auditor training</w:t>
            </w:r>
          </w:p>
        </w:tc>
        <w:tc>
          <w:tcPr>
            <w:tcW w:w="3685" w:type="dxa"/>
            <w:vAlign w:val="center"/>
          </w:tcPr>
          <w:p w14:paraId="2B36086B" w14:textId="77777777" w:rsidR="00DC01FA" w:rsidRDefault="00DC01FA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C01FA">
              <w:rPr>
                <w:rFonts w:cs="Segoe UI"/>
                <w:sz w:val="18"/>
                <w:szCs w:val="14"/>
              </w:rPr>
              <w:t xml:space="preserve">Top Management and the Management Representative to meet and discuss the requirements for internal auditing. </w:t>
            </w:r>
          </w:p>
          <w:p w14:paraId="0319ECBF" w14:textId="77777777" w:rsidR="00DC01FA" w:rsidRDefault="00DC01FA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43BEF144" w14:textId="77777777" w:rsidR="00DC01FA" w:rsidRDefault="00DC01FA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C01FA">
              <w:rPr>
                <w:rFonts w:cs="Segoe UI"/>
                <w:sz w:val="18"/>
                <w:szCs w:val="14"/>
              </w:rPr>
              <w:t xml:space="preserve">Plan to provide training to the internal auditors on how to audit a QMS. </w:t>
            </w:r>
          </w:p>
          <w:p w14:paraId="5821C6A8" w14:textId="77777777" w:rsidR="00DC01FA" w:rsidRDefault="00DC01FA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B537DD5" w14:textId="0F3AA6E8" w:rsidR="00D20C7E" w:rsidRPr="0080670D" w:rsidRDefault="00DC01FA" w:rsidP="00B75B0F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C01FA">
              <w:rPr>
                <w:rFonts w:cs="Segoe UI"/>
                <w:sz w:val="18"/>
                <w:szCs w:val="14"/>
              </w:rPr>
              <w:t>Based on education and experience internal auditors should undertake and a CQI and IRCA Certified ISO 9001:2015 Internal Quality Management Systems (QMS) Auditor training course online or in person, from an external provider.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CBDF13A" w14:textId="77777777" w:rsidR="00B75B0F" w:rsidRDefault="00B75B0F" w:rsidP="00B75B0F">
            <w:pPr>
              <w:rPr>
                <w:rFonts w:ascii="Arial" w:hAnsi="Arial" w:cs="Arial"/>
                <w:sz w:val="18"/>
                <w:szCs w:val="18"/>
              </w:rPr>
            </w:pPr>
            <w:r w:rsidRPr="00B75B0F">
              <w:rPr>
                <w:rFonts w:ascii="Arial" w:hAnsi="Arial" w:cs="Arial"/>
                <w:sz w:val="18"/>
                <w:szCs w:val="18"/>
              </w:rPr>
              <w:t>Top Management</w:t>
            </w:r>
          </w:p>
          <w:p w14:paraId="00EFACDA" w14:textId="77777777" w:rsidR="00B75B0F" w:rsidRDefault="00B75B0F" w:rsidP="00B75B0F">
            <w:pPr>
              <w:rPr>
                <w:rFonts w:ascii="Arial" w:hAnsi="Arial" w:cs="Arial"/>
                <w:sz w:val="18"/>
                <w:szCs w:val="18"/>
              </w:rPr>
            </w:pPr>
          </w:p>
          <w:p w14:paraId="39F63C31" w14:textId="77777777" w:rsidR="00B75B0F" w:rsidRDefault="00B75B0F" w:rsidP="00B75B0F">
            <w:pPr>
              <w:rPr>
                <w:rFonts w:ascii="Arial" w:hAnsi="Arial" w:cs="Arial"/>
                <w:sz w:val="18"/>
                <w:szCs w:val="18"/>
              </w:rPr>
            </w:pPr>
            <w:r w:rsidRPr="00B75B0F">
              <w:rPr>
                <w:rFonts w:ascii="Arial" w:hAnsi="Arial" w:cs="Arial"/>
                <w:sz w:val="18"/>
                <w:szCs w:val="18"/>
              </w:rPr>
              <w:t>Management Representative</w:t>
            </w:r>
            <w:r w:rsidRPr="00B75B0F">
              <w:rPr>
                <w:rFonts w:ascii="Arial" w:hAnsi="Arial" w:cs="Arial"/>
                <w:sz w:val="18"/>
                <w:szCs w:val="18"/>
              </w:rPr>
              <w:br/>
            </w:r>
          </w:p>
          <w:p w14:paraId="1D0F04A3" w14:textId="3197A111" w:rsidR="00D20C7E" w:rsidRPr="00B75B0F" w:rsidRDefault="00DC01FA" w:rsidP="0080670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Internal Auditors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49379BE" w14:textId="6C594A96" w:rsidR="00512F6A" w:rsidRDefault="00DC01FA" w:rsidP="00DD02EF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DC01FA">
              <w:rPr>
                <w:rFonts w:cs="Segoe UI"/>
                <w:sz w:val="18"/>
                <w:szCs w:val="14"/>
              </w:rPr>
              <w:t>List of Internal Auditors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67BE5A83" w14:textId="71FF0CED" w:rsidR="00512F6A" w:rsidRDefault="00DC01FA" w:rsidP="00831AEC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DC01FA">
              <w:rPr>
                <w:rFonts w:cs="Segoe UI"/>
                <w:sz w:val="18"/>
                <w:szCs w:val="14"/>
              </w:rPr>
              <w:t>List of providers and course dates</w:t>
            </w:r>
          </w:p>
          <w:p w14:paraId="2385FDF3" w14:textId="77777777" w:rsidR="00F3404A" w:rsidRPr="00F3404A" w:rsidRDefault="00F3404A" w:rsidP="00F3404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3305D45A" w14:textId="714DDA32" w:rsidR="00D20C7E" w:rsidRPr="00F3404A" w:rsidRDefault="00DC01FA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DC01FA">
              <w:rPr>
                <w:rFonts w:cs="Segoe UI"/>
                <w:sz w:val="18"/>
                <w:szCs w:val="14"/>
              </w:rPr>
              <w:t>Presentations</w:t>
            </w:r>
          </w:p>
          <w:p w14:paraId="01B04D0D" w14:textId="77777777" w:rsidR="00F3404A" w:rsidRDefault="00F3404A" w:rsidP="00F3404A">
            <w:pPr>
              <w:pStyle w:val="ListParagraph"/>
              <w:rPr>
                <w:sz w:val="18"/>
                <w:szCs w:val="14"/>
              </w:rPr>
            </w:pPr>
          </w:p>
          <w:p w14:paraId="5C8D1490" w14:textId="4941D892" w:rsidR="00F3404A" w:rsidRDefault="00DC01FA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DC01FA">
              <w:rPr>
                <w:sz w:val="18"/>
                <w:szCs w:val="14"/>
              </w:rPr>
              <w:t>Handouts</w:t>
            </w:r>
          </w:p>
          <w:p w14:paraId="2B5AD18D" w14:textId="77777777" w:rsidR="00B75B0F" w:rsidRDefault="00B75B0F" w:rsidP="00B75B0F">
            <w:pPr>
              <w:pStyle w:val="ListParagraph"/>
              <w:rPr>
                <w:sz w:val="18"/>
                <w:szCs w:val="14"/>
              </w:rPr>
            </w:pPr>
          </w:p>
          <w:p w14:paraId="643193CA" w14:textId="7F226FB3" w:rsidR="00B75B0F" w:rsidRPr="00D20C7E" w:rsidRDefault="00DC01FA" w:rsidP="00DC01FA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DC01FA">
              <w:rPr>
                <w:sz w:val="18"/>
                <w:szCs w:val="14"/>
              </w:rPr>
              <w:t>Training attendance records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C1308A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C1308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C1308A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C1308A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C1308A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80670D" w:rsidRPr="00D20C7E" w14:paraId="7BBFBEAC" w14:textId="77777777" w:rsidTr="00B75B0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996"/>
        </w:trPr>
        <w:tc>
          <w:tcPr>
            <w:tcW w:w="5293" w:type="dxa"/>
            <w:shd w:val="clear" w:color="auto" w:fill="auto"/>
            <w:vAlign w:val="center"/>
          </w:tcPr>
          <w:p w14:paraId="6C0191C8" w14:textId="6F8A6AAB" w:rsidR="0080670D" w:rsidRDefault="00154B50" w:rsidP="00154B50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 xml:space="preserve">Check that </w:t>
            </w:r>
            <w:r w:rsidRPr="00DC01FA">
              <w:rPr>
                <w:rFonts w:cs="Segoe UI"/>
                <w:sz w:val="18"/>
                <w:szCs w:val="14"/>
              </w:rPr>
              <w:t>Top Management and the Management Representative met and discuss</w:t>
            </w:r>
            <w:r>
              <w:rPr>
                <w:rFonts w:cs="Segoe UI"/>
                <w:sz w:val="18"/>
                <w:szCs w:val="14"/>
              </w:rPr>
              <w:t>ed</w:t>
            </w:r>
            <w:r w:rsidRPr="00DC01FA">
              <w:rPr>
                <w:rFonts w:cs="Segoe UI"/>
                <w:sz w:val="18"/>
                <w:szCs w:val="14"/>
              </w:rPr>
              <w:t xml:space="preserve"> the requirements for internal auditing</w:t>
            </w:r>
            <w:r w:rsidR="00200C8C">
              <w:rPr>
                <w:rFonts w:cs="Segoe UI"/>
                <w:sz w:val="18"/>
                <w:szCs w:val="14"/>
              </w:rPr>
              <w:t xml:space="preserve">. </w:t>
            </w:r>
            <w:r w:rsidR="00200C8C" w:rsidRPr="00200C8C">
              <w:rPr>
                <w:rFonts w:cs="Segoe UI"/>
                <w:sz w:val="18"/>
                <w:szCs w:val="14"/>
              </w:rPr>
              <w:t>It is suggested that organizations obtain a copy of ISO 19011:201</w:t>
            </w:r>
            <w:r w:rsidR="00200C8C">
              <w:rPr>
                <w:rFonts w:cs="Segoe UI"/>
                <w:sz w:val="18"/>
                <w:szCs w:val="14"/>
              </w:rPr>
              <w:t>8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80670D" w:rsidRPr="00D20C7E" w:rsidRDefault="0080670D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4BE59FDE" w14:textId="77777777" w:rsidTr="00B75B0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981"/>
        </w:trPr>
        <w:tc>
          <w:tcPr>
            <w:tcW w:w="5293" w:type="dxa"/>
            <w:shd w:val="clear" w:color="auto" w:fill="auto"/>
            <w:vAlign w:val="center"/>
          </w:tcPr>
          <w:p w14:paraId="036E7A1F" w14:textId="67D7A38F" w:rsidR="00953E5B" w:rsidRPr="00B75B0F" w:rsidRDefault="00154B50" w:rsidP="00953E5B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 xml:space="preserve">Check that </w:t>
            </w:r>
            <w:r w:rsidRPr="00DC01FA">
              <w:rPr>
                <w:rFonts w:cs="Segoe UI"/>
                <w:sz w:val="18"/>
                <w:szCs w:val="14"/>
              </w:rPr>
              <w:t>Top Management and the Management Representative</w:t>
            </w:r>
            <w:r>
              <w:rPr>
                <w:rFonts w:cs="Segoe UI"/>
                <w:sz w:val="18"/>
                <w:szCs w:val="14"/>
              </w:rPr>
              <w:t xml:space="preserve"> have selected Internal Auditors based upon education and experience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832264" w14:textId="77777777" w:rsidTr="00B75B0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982"/>
        </w:trPr>
        <w:tc>
          <w:tcPr>
            <w:tcW w:w="5293" w:type="dxa"/>
            <w:shd w:val="clear" w:color="auto" w:fill="auto"/>
            <w:vAlign w:val="center"/>
          </w:tcPr>
          <w:p w14:paraId="0B34A0B9" w14:textId="3FB9DA89" w:rsidR="00953E5B" w:rsidRPr="00B75B0F" w:rsidRDefault="00154B50" w:rsidP="00953E5B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Check that the Internal Auditors have undertaken an Auditor training course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06A209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FF090B" w:rsidRPr="00D20C7E" w14:paraId="66796EE4" w14:textId="77777777" w:rsidTr="00B75B0F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982"/>
        </w:trPr>
        <w:tc>
          <w:tcPr>
            <w:tcW w:w="5293" w:type="dxa"/>
            <w:shd w:val="clear" w:color="auto" w:fill="auto"/>
            <w:vAlign w:val="center"/>
          </w:tcPr>
          <w:p w14:paraId="2F9498F9" w14:textId="7751C525" w:rsidR="00FF090B" w:rsidRDefault="00FF090B" w:rsidP="00953E5B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Ensure that any training handouts for other media are briefed to other relevant staff to boost their knowledge as well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BD6285" w14:textId="77777777" w:rsidR="00FF090B" w:rsidRPr="00D20C7E" w:rsidRDefault="00FF090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75BE4C01" w14:textId="77777777" w:rsidTr="00380C13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8DC3F3A" w14:textId="46EF0AAE" w:rsidR="00953E5B" w:rsidRPr="00632B9D" w:rsidRDefault="00154B50" w:rsidP="00953E5B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>
              <w:rPr>
                <w:rFonts w:cs="Segoe UI"/>
                <w:sz w:val="18"/>
                <w:szCs w:val="14"/>
              </w:rPr>
              <w:t xml:space="preserve">Check that the Internal Auditor training records have been retained in their respective HR files. 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953E5B" w:rsidRPr="00D20C7E" w:rsidRDefault="00953E5B" w:rsidP="00953E5B">
            <w:pPr>
              <w:pStyle w:val="TableText"/>
              <w:rPr>
                <w:rFonts w:cs="Arial"/>
              </w:rPr>
            </w:pPr>
          </w:p>
        </w:tc>
      </w:tr>
      <w:tr w:rsidR="00953E5B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953E5B" w:rsidRDefault="00953E5B" w:rsidP="00953E5B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953E5B" w:rsidRPr="00D20C7E" w:rsidRDefault="00B75B0F" w:rsidP="00953E5B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</w:t>
            </w:r>
            <w:r w:rsidR="00953E5B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="00953E5B"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CCD708" w14:textId="77777777" w:rsidR="00BF626E" w:rsidRDefault="00BF626E">
      <w:r>
        <w:separator/>
      </w:r>
    </w:p>
  </w:endnote>
  <w:endnote w:type="continuationSeparator" w:id="0">
    <w:p w14:paraId="215161F4" w14:textId="77777777" w:rsidR="00BF626E" w:rsidRDefault="00BF62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26614F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26614F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26614F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26614F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26614F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26614F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26614F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26614F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26614F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FD4A24" w14:textId="77777777" w:rsidR="00BF626E" w:rsidRDefault="00BF626E">
      <w:r>
        <w:separator/>
      </w:r>
    </w:p>
  </w:footnote>
  <w:footnote w:type="continuationSeparator" w:id="0">
    <w:p w14:paraId="191DAB2C" w14:textId="77777777" w:rsidR="00BF626E" w:rsidRDefault="00BF62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2167FD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26614F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26F9C4F5" w:rsidR="00486C7C" w:rsidRPr="00F7041D" w:rsidRDefault="002167FD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5705A153" wp14:editId="0E0AE172">
                <wp:extent cx="1885950" cy="574985"/>
                <wp:effectExtent l="0" t="0" r="0" b="0"/>
                <wp:docPr id="1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4036" cy="5804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67290B55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DC01FA">
            <w:rPr>
              <w:rFonts w:ascii="Arial" w:hAnsi="Arial" w:cs="Arial"/>
              <w:b/>
              <w:sz w:val="32"/>
              <w:szCs w:val="18"/>
            </w:rPr>
            <w:t>10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26614F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54E52986" w:rsidR="00486C7C" w:rsidRPr="001618E1" w:rsidRDefault="00DC01FA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>
            <w:rPr>
              <w:rFonts w:ascii="Arial" w:hAnsi="Arial" w:cs="Arial"/>
              <w:b/>
              <w:color w:val="808080" w:themeColor="background1" w:themeShade="80"/>
            </w:rPr>
            <w:t>Select and Train Internal Auditors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534539745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67336340">
    <w:abstractNumId w:val="1"/>
  </w:num>
  <w:num w:numId="3" w16cid:durableId="508371222">
    <w:abstractNumId w:val="3"/>
  </w:num>
  <w:num w:numId="4" w16cid:durableId="155465275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0FAJx8ShM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4B50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0C8C"/>
    <w:rsid w:val="002035B1"/>
    <w:rsid w:val="0021481B"/>
    <w:rsid w:val="00215E01"/>
    <w:rsid w:val="002167FD"/>
    <w:rsid w:val="00230B2E"/>
    <w:rsid w:val="00231A34"/>
    <w:rsid w:val="0023217C"/>
    <w:rsid w:val="00236C3A"/>
    <w:rsid w:val="002421EE"/>
    <w:rsid w:val="00244D0A"/>
    <w:rsid w:val="00251718"/>
    <w:rsid w:val="00256EB1"/>
    <w:rsid w:val="00265FB0"/>
    <w:rsid w:val="0026614F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6724"/>
    <w:rsid w:val="002D2835"/>
    <w:rsid w:val="002D4016"/>
    <w:rsid w:val="002D6BE5"/>
    <w:rsid w:val="002F31F2"/>
    <w:rsid w:val="00300398"/>
    <w:rsid w:val="00305744"/>
    <w:rsid w:val="00307456"/>
    <w:rsid w:val="00313A07"/>
    <w:rsid w:val="0031680C"/>
    <w:rsid w:val="00320EC0"/>
    <w:rsid w:val="00324527"/>
    <w:rsid w:val="00324671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525E"/>
    <w:rsid w:val="005E1C07"/>
    <w:rsid w:val="005E7872"/>
    <w:rsid w:val="005F5CE7"/>
    <w:rsid w:val="005F6C37"/>
    <w:rsid w:val="006125DC"/>
    <w:rsid w:val="00616549"/>
    <w:rsid w:val="00620976"/>
    <w:rsid w:val="006238E8"/>
    <w:rsid w:val="00631B84"/>
    <w:rsid w:val="00640C8F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7F5A09"/>
    <w:rsid w:val="0080670D"/>
    <w:rsid w:val="008318D1"/>
    <w:rsid w:val="008340A1"/>
    <w:rsid w:val="00837C92"/>
    <w:rsid w:val="00843E94"/>
    <w:rsid w:val="00870758"/>
    <w:rsid w:val="0087225B"/>
    <w:rsid w:val="008722BF"/>
    <w:rsid w:val="00885912"/>
    <w:rsid w:val="00895BCA"/>
    <w:rsid w:val="00896DD0"/>
    <w:rsid w:val="008C0BC3"/>
    <w:rsid w:val="008D4CF1"/>
    <w:rsid w:val="008F0BC0"/>
    <w:rsid w:val="008F3B07"/>
    <w:rsid w:val="008F4D6B"/>
    <w:rsid w:val="008F5FC1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140E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46262"/>
    <w:rsid w:val="00A50A23"/>
    <w:rsid w:val="00A60AD7"/>
    <w:rsid w:val="00A66E56"/>
    <w:rsid w:val="00A70C3C"/>
    <w:rsid w:val="00A70D1C"/>
    <w:rsid w:val="00A719DA"/>
    <w:rsid w:val="00A73047"/>
    <w:rsid w:val="00A73C1A"/>
    <w:rsid w:val="00A73C55"/>
    <w:rsid w:val="00A823E1"/>
    <w:rsid w:val="00A93240"/>
    <w:rsid w:val="00A9451E"/>
    <w:rsid w:val="00AA1391"/>
    <w:rsid w:val="00AA1503"/>
    <w:rsid w:val="00AA2886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675B"/>
    <w:rsid w:val="00B7524E"/>
    <w:rsid w:val="00B75B0F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7B4"/>
    <w:rsid w:val="00BF626E"/>
    <w:rsid w:val="00C03C05"/>
    <w:rsid w:val="00C11B86"/>
    <w:rsid w:val="00C12E4C"/>
    <w:rsid w:val="00C1308A"/>
    <w:rsid w:val="00C2368A"/>
    <w:rsid w:val="00C2500E"/>
    <w:rsid w:val="00C26CF2"/>
    <w:rsid w:val="00C30B08"/>
    <w:rsid w:val="00C31092"/>
    <w:rsid w:val="00C3155D"/>
    <w:rsid w:val="00C3611F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01FA"/>
    <w:rsid w:val="00DC2435"/>
    <w:rsid w:val="00DD3F40"/>
    <w:rsid w:val="00DD4683"/>
    <w:rsid w:val="00DE1910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0BE0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090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97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25</cp:revision>
  <cp:lastPrinted>2009-06-29T14:18:00Z</cp:lastPrinted>
  <dcterms:created xsi:type="dcterms:W3CDTF">2020-10-02T10:21:00Z</dcterms:created>
  <dcterms:modified xsi:type="dcterms:W3CDTF">2025-04-02T15:34:00Z</dcterms:modified>
</cp:coreProperties>
</file>